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57C80739" w:rsidR="0008474F" w:rsidRDefault="0008474F" w:rsidP="00B82726">
          <w:pPr>
            <w:rPr>
              <w:rFonts w:cs="Arial"/>
              <w:noProof/>
            </w:rPr>
          </w:pPr>
        </w:p>
        <w:p w14:paraId="2E4B4CB6" w14:textId="77777777" w:rsidR="0008474F" w:rsidRDefault="0008474F" w:rsidP="00B82726">
          <w:pPr>
            <w:rPr>
              <w:rFonts w:cs="Arial"/>
              <w:b/>
              <w:color w:val="000000" w:themeColor="text1"/>
              <w:sz w:val="32"/>
            </w:rPr>
          </w:pPr>
        </w:p>
        <w:p w14:paraId="3FE762FE" w14:textId="77777777" w:rsidR="0008474F" w:rsidRDefault="0008474F" w:rsidP="0008474F">
          <w:pPr>
            <w:jc w:val="center"/>
            <w:rPr>
              <w:rFonts w:cs="Arial"/>
              <w:color w:val="000000" w:themeColor="text1"/>
            </w:rPr>
          </w:pPr>
        </w:p>
        <w:p w14:paraId="29E4B79D" w14:textId="77777777" w:rsidR="0008474F" w:rsidRDefault="0008474F" w:rsidP="0008474F">
          <w:pPr>
            <w:jc w:val="center"/>
            <w:rPr>
              <w:rFonts w:cs="Arial"/>
              <w:color w:val="000000" w:themeColor="text1"/>
            </w:rPr>
          </w:pPr>
        </w:p>
        <w:p w14:paraId="23827282" w14:textId="77777777" w:rsidR="0008474F" w:rsidRDefault="0008474F" w:rsidP="0008474F">
          <w:pPr>
            <w:jc w:val="center"/>
            <w:rPr>
              <w:rFonts w:cs="Arial"/>
              <w:color w:val="000000" w:themeColor="text1"/>
            </w:rPr>
          </w:pPr>
        </w:p>
        <w:p w14:paraId="703069DC" w14:textId="5793BE9C" w:rsidR="0008474F" w:rsidRDefault="00A922CF" w:rsidP="008032F0">
          <w:pPr>
            <w:jc w:val="center"/>
            <w:rPr>
              <w:rFonts w:cs="Arial"/>
              <w:color w:val="000000" w:themeColor="text1"/>
            </w:rPr>
          </w:pPr>
          <w:r>
            <w:rPr>
              <w:noProof/>
              <w:lang w:eastAsia="en-GB"/>
            </w:rPr>
            <w:drawing>
              <wp:anchor distT="0" distB="0" distL="114300" distR="114300" simplePos="0" relativeHeight="251665920" behindDoc="1" locked="0" layoutInCell="1" allowOverlap="1" wp14:anchorId="15261770" wp14:editId="63C9554D">
                <wp:simplePos x="0" y="0"/>
                <wp:positionH relativeFrom="margin">
                  <wp:align>center</wp:align>
                </wp:positionH>
                <wp:positionV relativeFrom="margin">
                  <wp:posOffset>495300</wp:posOffset>
                </wp:positionV>
                <wp:extent cx="4458082" cy="1295400"/>
                <wp:effectExtent l="0" t="0" r="0" b="0"/>
                <wp:wrapNone/>
                <wp:docPr id="1" name="Picture 1" descr="TS_Logo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S_Logo (0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8082"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0F0F5395" w:rsidR="0008474F" w:rsidRDefault="00A922CF" w:rsidP="00A922CF">
          <w:pPr>
            <w:tabs>
              <w:tab w:val="left" w:pos="2775"/>
            </w:tabs>
            <w:rPr>
              <w:rFonts w:cs="Arial"/>
              <w:color w:val="000000" w:themeColor="text1"/>
            </w:rPr>
          </w:pPr>
          <w:r>
            <w:rPr>
              <w:rFonts w:cs="Arial"/>
              <w:color w:val="000000" w:themeColor="text1"/>
            </w:rPr>
            <w:tab/>
          </w: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1B9ADE59" w14:textId="77777777" w:rsidR="0008474F" w:rsidRDefault="0008474F" w:rsidP="0008474F">
          <w:pPr>
            <w:jc w:val="center"/>
            <w:rPr>
              <w:rFonts w:eastAsiaTheme="majorEastAsia" w:cs="Arial"/>
              <w:color w:val="000000" w:themeColor="text1"/>
              <w:sz w:val="72"/>
              <w:szCs w:val="72"/>
              <w:lang w:eastAsia="ja-JP"/>
            </w:rPr>
          </w:pPr>
        </w:p>
        <w:p w14:paraId="38C3900B" w14:textId="77777777" w:rsidR="00A922CF" w:rsidRDefault="00A922CF"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0021BE8E" w14:textId="0ADB4C1F" w:rsidR="0008474F" w:rsidRDefault="00111B58">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7F8E17AB" w:rsidR="00655C65" w:rsidRDefault="00111B58" w:rsidP="0068728F">
      <w:pPr>
        <w:pStyle w:val="ListParagraph"/>
        <w:spacing w:before="120" w:after="120" w:line="320" w:lineRule="exact"/>
        <w:ind w:left="360"/>
        <w:jc w:val="both"/>
        <w:rPr>
          <w:b/>
          <w:sz w:val="28"/>
        </w:rPr>
      </w:pPr>
      <w:r>
        <w:rPr>
          <w:b/>
          <w:sz w:val="28"/>
        </w:rPr>
        <w:t>Review Date: May 2020</w:t>
      </w: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111B58"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111B58"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111B58"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111B58"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111B58"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111B58"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111B58"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111B58"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111B58"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111B58"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111B58"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111B58"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111B58"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111B58"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111B58"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111B58"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111B58"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w:t>
        </w:r>
        <w:r w:rsidR="00AE230F" w:rsidRPr="0008474F">
          <w:rPr>
            <w:rStyle w:val="Hyperlink"/>
            <w:rFonts w:ascii="Arial" w:hAnsi="Arial" w:cs="Arial"/>
          </w:rPr>
          <w:t>y</w:t>
        </w:r>
        <w:r w:rsidR="00AE230F" w:rsidRPr="0008474F">
          <w:rPr>
            <w:rStyle w:val="Hyperlink"/>
            <w:rFonts w:ascii="Arial" w:hAnsi="Arial" w:cs="Arial"/>
          </w:rPr>
          <w:t xml:space="preserve">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46E5AE3E" w:rsidR="00F550D4" w:rsidRDefault="00A922CF" w:rsidP="00CC20DC">
      <w:pPr>
        <w:spacing w:line="276" w:lineRule="auto"/>
        <w:jc w:val="both"/>
        <w:rPr>
          <w:szCs w:val="24"/>
        </w:rPr>
      </w:pPr>
      <w:r w:rsidRPr="00A922CF">
        <w:rPr>
          <w:rFonts w:asciiTheme="majorHAnsi" w:hAnsiTheme="majorHAnsi" w:cstheme="minorHAnsi"/>
          <w:szCs w:val="32"/>
        </w:rPr>
        <w:t>Tor School</w:t>
      </w:r>
      <w:r w:rsidR="00F550D4">
        <w:rPr>
          <w:szCs w:val="24"/>
        </w:rPr>
        <w:t xml:space="preserve"> 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4B8299DA" w:rsidR="00F550D4" w:rsidRDefault="00F550D4" w:rsidP="00CC20DC">
      <w:pPr>
        <w:spacing w:line="276" w:lineRule="auto"/>
        <w:jc w:val="both"/>
        <w:rPr>
          <w:szCs w:val="24"/>
        </w:rPr>
      </w:pPr>
      <w:r>
        <w:rPr>
          <w:szCs w:val="24"/>
        </w:rPr>
        <w:t xml:space="preserve">Organisational methods for keeping data secure are imperative, and </w:t>
      </w:r>
      <w:r w:rsidR="00A922CF" w:rsidRPr="00A922CF">
        <w:rPr>
          <w:rFonts w:asciiTheme="majorHAnsi" w:hAnsiTheme="majorHAnsi" w:cstheme="minorHAnsi"/>
          <w:szCs w:val="32"/>
        </w:rPr>
        <w:t>Tor School</w:t>
      </w:r>
      <w:r>
        <w:rPr>
          <w:szCs w:val="24"/>
        </w:rPr>
        <w:t xml:space="preserve"> 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61B7F45"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7E609D" w:rsidRDefault="00663718" w:rsidP="00080B18">
      <w:pPr>
        <w:pStyle w:val="TSB-Level1Numbers"/>
        <w:numPr>
          <w:ilvl w:val="0"/>
          <w:numId w:val="14"/>
        </w:numPr>
        <w:spacing w:after="0"/>
        <w:ind w:left="1843" w:hanging="567"/>
      </w:pPr>
      <w:r w:rsidRPr="007E609D">
        <w:t>Photograph</w:t>
      </w:r>
      <w:r w:rsidR="001C1DBB" w:rsidRPr="007E609D">
        <w:t>y and Videos at</w:t>
      </w:r>
      <w:r w:rsidRPr="007E609D">
        <w:t xml:space="preserve"> School Policy</w:t>
      </w:r>
    </w:p>
    <w:p w14:paraId="10274661" w14:textId="77777777" w:rsidR="00002C91" w:rsidRPr="007E609D" w:rsidRDefault="00663718" w:rsidP="00080B18">
      <w:pPr>
        <w:pStyle w:val="TSB-Level1Numbers"/>
        <w:numPr>
          <w:ilvl w:val="0"/>
          <w:numId w:val="14"/>
        </w:numPr>
        <w:spacing w:after="0"/>
        <w:ind w:left="1843" w:hanging="567"/>
      </w:pPr>
      <w:r w:rsidRPr="007E609D">
        <w:t>E-security Policy</w:t>
      </w:r>
    </w:p>
    <w:p w14:paraId="4DC3BD12" w14:textId="77777777" w:rsidR="00002C91" w:rsidRPr="007E609D" w:rsidRDefault="00002C91" w:rsidP="00080B18">
      <w:pPr>
        <w:pStyle w:val="TSB-Level1Numbers"/>
        <w:numPr>
          <w:ilvl w:val="0"/>
          <w:numId w:val="14"/>
        </w:numPr>
        <w:spacing w:after="0"/>
        <w:ind w:left="1843" w:hanging="567"/>
      </w:pPr>
      <w:r w:rsidRPr="007E609D">
        <w:t xml:space="preserve">Freedom of </w:t>
      </w:r>
      <w:r w:rsidR="00E440CA" w:rsidRPr="007E609D">
        <w:t>I</w:t>
      </w:r>
      <w:r w:rsidR="00633076" w:rsidRPr="007E609D">
        <w:t xml:space="preserve">nformation </w:t>
      </w:r>
      <w:r w:rsidR="00663718" w:rsidRPr="007E609D">
        <w:t>Policy</w:t>
      </w:r>
    </w:p>
    <w:p w14:paraId="69394077" w14:textId="77777777" w:rsidR="00A90191" w:rsidRPr="007E609D" w:rsidRDefault="00A90191" w:rsidP="00080B18">
      <w:pPr>
        <w:pStyle w:val="TSB-Level1Numbers"/>
        <w:numPr>
          <w:ilvl w:val="0"/>
          <w:numId w:val="14"/>
        </w:numPr>
        <w:spacing w:after="0"/>
        <w:ind w:left="1843" w:hanging="567"/>
      </w:pPr>
      <w:r w:rsidRPr="007E609D">
        <w:t xml:space="preserve">CCTV </w:t>
      </w:r>
      <w:r w:rsidR="00E440CA" w:rsidRPr="007E609D">
        <w:t>P</w:t>
      </w:r>
      <w:r w:rsidRPr="007E609D">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9" w:name="_Principles"/>
      <w:bookmarkEnd w:id="9"/>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1636AF91" w:rsidR="008B0405" w:rsidRDefault="00A922CF" w:rsidP="008B0405">
      <w:pPr>
        <w:pStyle w:val="TSB-Level1Numbers"/>
      </w:pPr>
      <w:r w:rsidRPr="00A922CF">
        <w:t>Tor School</w:t>
      </w:r>
      <w:r w:rsidR="00F714F5">
        <w:t xml:space="preserve"> 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5C100297" w14:textId="6C1C1810" w:rsidR="000F78E4" w:rsidRDefault="000F78E4" w:rsidP="007E609D">
      <w:pPr>
        <w:pStyle w:val="TSB-Level1Numbers"/>
      </w:pPr>
      <w:r>
        <w:t>The school will provide comprehensive, clear and transparent privacy policies.</w:t>
      </w:r>
    </w:p>
    <w:p w14:paraId="35F4DCC9" w14:textId="0CD406F1" w:rsidR="00F17B3C" w:rsidRDefault="007E609D" w:rsidP="008B0405">
      <w:pPr>
        <w:pStyle w:val="TSB-Level1Numbers"/>
      </w:pPr>
      <w:r>
        <w:t>R</w:t>
      </w:r>
      <w:r w:rsidR="000F78E4">
        <w:t>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5B56F3D2" w:rsidR="0039313A" w:rsidRDefault="0039313A" w:rsidP="008B0405">
      <w:pPr>
        <w:pStyle w:val="TSB-Level1Numbers"/>
      </w:pPr>
      <w:r>
        <w:t xml:space="preserve">The school will implement measures that meet the principles of data protection by design and data protection by </w:t>
      </w:r>
      <w:proofErr w:type="spellStart"/>
      <w:r>
        <w:t>default</w:t>
      </w:r>
      <w:r w:rsidR="001733F8">
        <w:t>c</w:t>
      </w:r>
      <w:proofErr w:type="spellEnd"/>
      <w:r>
        <w: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proofErr w:type="spellStart"/>
      <w:r w:rsidRPr="00322AB1">
        <w:rPr>
          <w:b/>
          <w:color w:val="FFD006"/>
          <w:u w:val="single"/>
        </w:rPr>
        <w:t>headteacher</w:t>
      </w:r>
      <w:proofErr w:type="spellEnd"/>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2" w:name="_Lawful_processing"/>
      <w:bookmarkEnd w:id="12"/>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lastRenderedPageBreak/>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3" w:name="_Consent"/>
      <w:bookmarkEnd w:id="13"/>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4ED08B8F" w:rsid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22578AE4" w:rsidR="00AA760E" w:rsidRPr="00B01046" w:rsidRDefault="00AA760E" w:rsidP="00B01046">
      <w:pPr>
        <w:pStyle w:val="TSB-Level1Numbers"/>
      </w:pPr>
      <w: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14:paraId="38F15E68" w14:textId="421009A9" w:rsidR="00C01D6D" w:rsidRDefault="00C01D6D" w:rsidP="00C01D6D">
      <w:pPr>
        <w:pStyle w:val="Heading10"/>
      </w:pPr>
      <w:bookmarkStart w:id="14" w:name="_The_right_to"/>
      <w:bookmarkEnd w:id="14"/>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lastRenderedPageBreak/>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34D62A4"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lastRenderedPageBreak/>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lastRenderedPageBreak/>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lastRenderedPageBreak/>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lastRenderedPageBreak/>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lastRenderedPageBreak/>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1" w:name="Automateddecisionmaking"/>
      <w:r>
        <w:t>Automated decision making</w:t>
      </w:r>
      <w:r w:rsidR="00D741AD">
        <w:t xml:space="preserve"> and profiling</w:t>
      </w:r>
    </w:p>
    <w:bookmarkEnd w:id="21"/>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2" w:name="_Privacy_by_design"/>
      <w:bookmarkEnd w:id="22"/>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t>
      </w:r>
      <w:r>
        <w:lastRenderedPageBreak/>
        <w:t xml:space="preserve">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3" w:name="_Data_breaches"/>
      <w:bookmarkEnd w:id="23"/>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proofErr w:type="spellStart"/>
      <w:r w:rsidRPr="007E609D">
        <w:t>headteacher</w:t>
      </w:r>
      <w:proofErr w:type="spellEnd"/>
      <w:r w:rsidRPr="007E609D">
        <w:t xml:space="preserve">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lastRenderedPageBreak/>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lastRenderedPageBreak/>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7E609D">
        <w:t>termly</w:t>
      </w:r>
      <w:r w:rsidR="008B0405">
        <w:t xml:space="preserve"> basis.</w:t>
      </w:r>
      <w:r>
        <w:t xml:space="preserve"> If an increased risk in vandalism/burglary/theft is identified, extra measures to secure data storage will be put in place.</w:t>
      </w:r>
    </w:p>
    <w:p w14:paraId="0DB12BD5" w14:textId="10A059E1" w:rsidR="003A06CC" w:rsidRDefault="00A922CF" w:rsidP="00CC20DC">
      <w:pPr>
        <w:pStyle w:val="TSB-Level1Numbers"/>
        <w:numPr>
          <w:ilvl w:val="1"/>
          <w:numId w:val="9"/>
        </w:numPr>
      </w:pPr>
      <w:r w:rsidRPr="00A922CF">
        <w:t>Tor School</w:t>
      </w:r>
      <w:r w:rsidR="003A06CC">
        <w:t xml:space="preserve"> takes its duties under </w:t>
      </w:r>
      <w:r w:rsidR="00060FAA">
        <w:t>the GDPR</w:t>
      </w:r>
      <w:r w:rsidR="003A06CC">
        <w:t xml:space="preserve"> seriously and any unauthorised disclosure may result in disciplinary action.</w:t>
      </w:r>
    </w:p>
    <w:p w14:paraId="60EB4738" w14:textId="22C3E727" w:rsidR="0046225A" w:rsidRDefault="0046225A" w:rsidP="00CC20DC">
      <w:pPr>
        <w:pStyle w:val="TSB-Level1Numbers"/>
        <w:numPr>
          <w:ilvl w:val="1"/>
          <w:numId w:val="9"/>
        </w:numPr>
      </w:pPr>
      <w:r w:rsidRPr="0046225A">
        <w:t xml:space="preserve">The </w:t>
      </w:r>
      <w:r w:rsidR="00FE7B9B" w:rsidRPr="007E609D">
        <w:t>school</w:t>
      </w:r>
      <w:r w:rsidR="007E609D">
        <w:t xml:space="preserve"> admin</w:t>
      </w:r>
      <w:r w:rsidR="007E609D" w:rsidRPr="007E609D">
        <w:t xml:space="preserve"> manager</w:t>
      </w:r>
      <w:r w:rsidR="00FE7B9B" w:rsidRPr="007E609D">
        <w:t xml:space="preserve"> </w:t>
      </w:r>
      <w:r w:rsidRPr="0046225A">
        <w:t>is responsible for continuity and recovery measures are in place to ensure the security of protected data</w:t>
      </w:r>
      <w:r w:rsidR="00633076">
        <w:t>.</w:t>
      </w:r>
      <w:r w:rsidRPr="0046225A">
        <w:t xml:space="preserve"> </w:t>
      </w:r>
    </w:p>
    <w:p w14:paraId="50878B53" w14:textId="77777777" w:rsidR="005A4E25" w:rsidRPr="0046225A" w:rsidRDefault="005A4E25" w:rsidP="005A4E25">
      <w:pPr>
        <w:pStyle w:val="TSB-Level1Numbers"/>
        <w:numPr>
          <w:ilvl w:val="0"/>
          <w:numId w:val="0"/>
        </w:numPr>
        <w:ind w:left="1424"/>
      </w:pPr>
    </w:p>
    <w:p w14:paraId="79F88526" w14:textId="77777777" w:rsidR="000476F9" w:rsidRDefault="000476F9" w:rsidP="000476F9">
      <w:pPr>
        <w:pStyle w:val="Heading10"/>
      </w:pPr>
      <w:bookmarkStart w:id="29" w:name="_Subject_consent"/>
      <w:bookmarkStart w:id="30" w:name="_Rights_to_access"/>
      <w:bookmarkStart w:id="31" w:name="_Publication_of_information"/>
      <w:bookmarkEnd w:id="29"/>
      <w:bookmarkEnd w:id="30"/>
      <w:bookmarkEnd w:id="31"/>
      <w:r>
        <w:lastRenderedPageBreak/>
        <w:t>Publication of information</w:t>
      </w:r>
    </w:p>
    <w:p w14:paraId="4E190601" w14:textId="35019491" w:rsidR="000476F9" w:rsidRDefault="00A922CF" w:rsidP="000476F9">
      <w:pPr>
        <w:pStyle w:val="TSB-Level1Numbers"/>
      </w:pPr>
      <w:r w:rsidRPr="00A922CF">
        <w:t>Tor School</w:t>
      </w:r>
      <w:r w:rsidR="000476F9" w:rsidRPr="00A922CF">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4D910CF8" w:rsidR="000476F9" w:rsidRDefault="00A922CF" w:rsidP="000476F9">
      <w:pPr>
        <w:pStyle w:val="TSB-Level1Numbers"/>
      </w:pPr>
      <w:r w:rsidRPr="00A922CF">
        <w:t>Tor School</w:t>
      </w:r>
      <w:r w:rsidR="000476F9">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2" w:name="_CCTV_and_photography"/>
      <w:bookmarkEnd w:id="32"/>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089A4001" w:rsidR="000476F9" w:rsidRDefault="00FE7B9B" w:rsidP="000476F9">
      <w:pPr>
        <w:pStyle w:val="TSB-Level1Numbers"/>
      </w:pPr>
      <w:r w:rsidRPr="00CC20DC">
        <w:t>All</w:t>
      </w:r>
      <w:r w:rsidR="000476F9">
        <w:t xml:space="preserve"> CCTV footage </w:t>
      </w:r>
      <w:r>
        <w:t xml:space="preserve">will be kept </w:t>
      </w:r>
      <w:r w:rsidR="000476F9">
        <w:t xml:space="preserve">for </w:t>
      </w:r>
      <w:r w:rsidR="00B533DD" w:rsidRPr="007E609D">
        <w:t>six</w:t>
      </w:r>
      <w:r w:rsidR="000476F9" w:rsidRPr="007E609D">
        <w:t xml:space="preserve"> months for security </w:t>
      </w:r>
      <w:r w:rsidR="00213352" w:rsidRPr="007E609D">
        <w:t>purposes;</w:t>
      </w:r>
      <w:r w:rsidR="000476F9" w:rsidRPr="007E609D">
        <w:t xml:space="preserve"> the </w:t>
      </w:r>
      <w:r w:rsidR="007E609D" w:rsidRPr="007E609D">
        <w:t>Admin Manager</w:t>
      </w:r>
      <w:r w:rsidR="000476F9" w:rsidRPr="007E609D">
        <w:t xml:space="preserve"> is responsible for keeping the records secure </w:t>
      </w:r>
      <w:r w:rsidR="000476F9">
        <w:t xml:space="preserve">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7E609D">
        <w:t xml:space="preserve">Photography </w:t>
      </w:r>
      <w:r w:rsidR="00FE7B9B" w:rsidRPr="007E609D">
        <w:t xml:space="preserve">and Videos at School </w:t>
      </w:r>
      <w:r w:rsidRPr="007E609D">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7AF8C5EB"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4CDAF40" w14:textId="77777777" w:rsidR="005A4E25" w:rsidRDefault="005A4E25" w:rsidP="005A4E25">
      <w:pPr>
        <w:pStyle w:val="TSB-Level1Numbers"/>
        <w:numPr>
          <w:ilvl w:val="0"/>
          <w:numId w:val="0"/>
        </w:numPr>
        <w:ind w:left="1424"/>
      </w:pPr>
    </w:p>
    <w:p w14:paraId="326C423C" w14:textId="77777777" w:rsidR="00213352" w:rsidRDefault="00213352" w:rsidP="00213352">
      <w:pPr>
        <w:pStyle w:val="Heading10"/>
      </w:pPr>
      <w:bookmarkStart w:id="33" w:name="_Data_retention"/>
      <w:bookmarkEnd w:id="33"/>
      <w:r>
        <w:lastRenderedPageBreak/>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4" w:name="_DBS_data"/>
      <w:bookmarkEnd w:id="34"/>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5" w:name="_Challenges_and_compensation"/>
      <w:bookmarkStart w:id="36" w:name="_Encountering_peafowl"/>
      <w:bookmarkStart w:id="37" w:name="_Resolving_disputes"/>
      <w:bookmarkStart w:id="38" w:name="_Inclusion"/>
      <w:bookmarkStart w:id="39" w:name="_Policy_review"/>
      <w:bookmarkEnd w:id="35"/>
      <w:bookmarkEnd w:id="36"/>
      <w:bookmarkEnd w:id="37"/>
      <w:bookmarkEnd w:id="38"/>
      <w:bookmarkEnd w:id="39"/>
      <w:r w:rsidRPr="0066208C">
        <w:t>Policy review</w:t>
      </w:r>
    </w:p>
    <w:p w14:paraId="5A8D4C9F" w14:textId="0AA91518" w:rsidR="0055675B" w:rsidRPr="007E609D" w:rsidRDefault="0055675B" w:rsidP="007D26DA">
      <w:pPr>
        <w:pStyle w:val="TSB-Level1Numbers"/>
      </w:pPr>
      <w:r w:rsidRPr="007D26DA">
        <w:t xml:space="preserve">This policy is reviewed </w:t>
      </w:r>
      <w:r w:rsidRPr="007E609D">
        <w:t>every</w:t>
      </w:r>
      <w:r w:rsidR="009176B1" w:rsidRPr="007E609D">
        <w:t xml:space="preserve"> two</w:t>
      </w:r>
      <w:r w:rsidRPr="007E609D">
        <w:t xml:space="preserve"> years by the </w:t>
      </w:r>
      <w:r w:rsidR="007E609D" w:rsidRPr="007E609D">
        <w:t>Admin Manager</w:t>
      </w:r>
      <w:r w:rsidR="007F701D" w:rsidRPr="007E609D">
        <w:t xml:space="preserve"> </w:t>
      </w:r>
      <w:r w:rsidRPr="007E609D">
        <w:t xml:space="preserve">and the </w:t>
      </w:r>
      <w:proofErr w:type="spellStart"/>
      <w:r w:rsidR="00D434B8" w:rsidRPr="007E609D">
        <w:t>h</w:t>
      </w:r>
      <w:r w:rsidRPr="007E609D">
        <w:t>eadteacher</w:t>
      </w:r>
      <w:proofErr w:type="spellEnd"/>
      <w:r w:rsidRPr="007E609D">
        <w:t>.</w:t>
      </w:r>
    </w:p>
    <w:p w14:paraId="0A872436" w14:textId="1A97EC08" w:rsidR="0066208C" w:rsidRPr="007E609D" w:rsidRDefault="00D4482B" w:rsidP="00AE38D0">
      <w:pPr>
        <w:pStyle w:val="TSB-Level1Numbers"/>
        <w:numPr>
          <w:ilvl w:val="0"/>
          <w:numId w:val="0"/>
        </w:numPr>
        <w:ind w:left="1077"/>
      </w:pPr>
      <w:r w:rsidRPr="007E609D">
        <w:t xml:space="preserve">The </w:t>
      </w:r>
      <w:r w:rsidR="00FE7FCE" w:rsidRPr="007E609D">
        <w:t xml:space="preserve">next </w:t>
      </w:r>
      <w:r w:rsidRPr="007E609D">
        <w:t xml:space="preserve">scheduled review date for this policy is </w:t>
      </w:r>
      <w:r w:rsidR="00DD5433" w:rsidRPr="007E609D">
        <w:t>May</w:t>
      </w:r>
      <w:r w:rsidR="00111B58">
        <w:t xml:space="preserve"> 2020</w:t>
      </w:r>
      <w:r w:rsidRPr="007E609D">
        <w:t xml:space="preserve">. </w:t>
      </w:r>
    </w:p>
    <w:p w14:paraId="7D84E263" w14:textId="77777777" w:rsidR="0055675B" w:rsidRPr="007E609D" w:rsidRDefault="0055675B" w:rsidP="0068728F">
      <w:pPr>
        <w:pStyle w:val="ListParagraph"/>
        <w:jc w:val="both"/>
      </w:pPr>
      <w:bookmarkStart w:id="40" w:name="_GoBack"/>
      <w:bookmarkEnd w:id="40"/>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72EEE" w14:textId="77777777" w:rsidR="00BD23D4" w:rsidRDefault="00BD23D4" w:rsidP="00AD4155">
      <w:r>
        <w:separator/>
      </w:r>
    </w:p>
  </w:endnote>
  <w:endnote w:type="continuationSeparator" w:id="0">
    <w:p w14:paraId="6D496F8B" w14:textId="77777777" w:rsidR="00BD23D4" w:rsidRDefault="00BD23D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D2F742F3-12E3-4D1C-AA84-2E75A55307D1}"/>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4B8D7C5E-5432-4F6E-847F-46EA794FD25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40A2764" id="_x0000_t202" coordsize="21600,21600" o:spt="202" path="m,l,21600r21600,l21600,xe">
              <v:stroke joinstyle="miter"/>
              <v:path gradientshapeok="t" o:connecttype="rect"/>
            </v:shapetype>
            <v:shape id="Text Box 3" o:spid="_x0000_s1031"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D7215" w14:textId="77777777" w:rsidR="00BD23D4" w:rsidRDefault="00BD23D4" w:rsidP="00AD4155">
      <w:r>
        <w:separator/>
      </w:r>
    </w:p>
  </w:footnote>
  <w:footnote w:type="continuationSeparator" w:id="0">
    <w:p w14:paraId="4D38E9FD" w14:textId="77777777" w:rsidR="00BD23D4" w:rsidRDefault="00BD23D4"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111B58">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111B58">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111B58">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1B58"/>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33F8"/>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0B17"/>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2092"/>
    <w:rsid w:val="00540DFC"/>
    <w:rsid w:val="00547D9D"/>
    <w:rsid w:val="00551A23"/>
    <w:rsid w:val="00556308"/>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A4E25"/>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609D"/>
    <w:rsid w:val="007E7E23"/>
    <w:rsid w:val="007F28AB"/>
    <w:rsid w:val="007F5D7C"/>
    <w:rsid w:val="007F701D"/>
    <w:rsid w:val="007F7982"/>
    <w:rsid w:val="00800008"/>
    <w:rsid w:val="0080065E"/>
    <w:rsid w:val="008016C3"/>
    <w:rsid w:val="00801BD2"/>
    <w:rsid w:val="008032F0"/>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22CF"/>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23D4"/>
    <w:rsid w:val="00BD56C4"/>
    <w:rsid w:val="00BD69AF"/>
    <w:rsid w:val="00BE318E"/>
    <w:rsid w:val="00BE3770"/>
    <w:rsid w:val="00BE7B29"/>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15E61EAD-4F53-4034-833E-0CB3679EA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35716-51C8-4F65-89E0-5DD89800F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5216</Words>
  <Characters>2973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andy Ramsey</cp:lastModifiedBy>
  <cp:revision>6</cp:revision>
  <cp:lastPrinted>2018-04-17T08:32:00Z</cp:lastPrinted>
  <dcterms:created xsi:type="dcterms:W3CDTF">2018-04-01T11:09:00Z</dcterms:created>
  <dcterms:modified xsi:type="dcterms:W3CDTF">2019-10-07T21:13:00Z</dcterms:modified>
</cp:coreProperties>
</file>